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3C075A45" w:rsidP="407C4919" w:rsidRDefault="3C075A45" w14:paraId="2150B373" w14:textId="779D8DB6" w14:noSpellErr="1">
      <w:pPr>
        <w:pStyle w:val="Normal"/>
        <w:jc w:val="center"/>
      </w:pPr>
      <w:r w:rsidR="3C075A45">
        <w:drawing>
          <wp:inline wp14:editId="11E5D2A7" wp14:anchorId="061B01B6">
            <wp:extent cx="4304994" cy="1095375"/>
            <wp:effectExtent l="0" t="0" r="0" b="0"/>
            <wp:docPr id="10385153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0edf03bf41244d8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2" t="0" r="0" b="0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304994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0250" w:rsidP="407C4919" w:rsidRDefault="0042067A" w14:paraId="14A819FE" w14:textId="77777777">
      <w:pPr>
        <w:jc w:val="center"/>
        <w:rPr>
          <w:b w:val="1"/>
          <w:bCs w:val="1"/>
        </w:rPr>
      </w:pPr>
      <w:r w:rsidRPr="407C4919" w:rsidR="0042067A">
        <w:rPr>
          <w:b w:val="1"/>
          <w:bCs w:val="1"/>
        </w:rPr>
        <w:t xml:space="preserve">Resources for </w:t>
      </w:r>
      <w:r w:rsidRPr="407C4919" w:rsidR="007F0250">
        <w:rPr>
          <w:b w:val="1"/>
          <w:bCs w:val="1"/>
        </w:rPr>
        <w:t xml:space="preserve">Making Remote Work </w:t>
      </w:r>
      <w:proofErr w:type="spellStart"/>
      <w:r w:rsidRPr="407C4919" w:rsidR="007F0250">
        <w:rPr>
          <w:b w:val="1"/>
          <w:bCs w:val="1"/>
        </w:rPr>
        <w:t>Work</w:t>
      </w:r>
      <w:proofErr w:type="spellEnd"/>
      <w:r w:rsidRPr="407C4919" w:rsidR="007F0250">
        <w:rPr>
          <w:b w:val="1"/>
          <w:bCs w:val="1"/>
        </w:rPr>
        <w:t xml:space="preserve"> for You </w:t>
      </w:r>
    </w:p>
    <w:p w:rsidR="007F0250" w:rsidRDefault="007F0250" w14:paraId="0FF9EDBB" w14:textId="77777777">
      <w:pPr>
        <w:rPr>
          <w:b/>
        </w:rPr>
      </w:pPr>
    </w:p>
    <w:p w:rsidR="0042067A" w:rsidRDefault="0042067A" w14:paraId="0221EB37" w14:textId="6B30AF61">
      <w:r>
        <w:t xml:space="preserve">Book Suggestion:  Success with Less: Releasing Obligations and Discovering Joy by Karen Mangia.  </w:t>
      </w:r>
      <w:hyperlink w:history="1" r:id="rId4">
        <w:r w:rsidRPr="004D22E3">
          <w:rPr>
            <w:rStyle w:val="Hyperlink"/>
          </w:rPr>
          <w:t>www.successwithless.net</w:t>
        </w:r>
      </w:hyperlink>
      <w:r>
        <w:t xml:space="preserve">, PDF Career Companion </w:t>
      </w:r>
      <w:hyperlink w:history="1" r:id="rId5">
        <w:r w:rsidRPr="004D22E3">
          <w:rPr>
            <w:rStyle w:val="Hyperlink"/>
          </w:rPr>
          <w:t>http://successwithless.net/wp-content/uploads/2019/07/success-with-less-career-companion.pdf</w:t>
        </w:r>
      </w:hyperlink>
      <w:r w:rsidR="00781268">
        <w:rPr>
          <w:rStyle w:val="Hyperlink"/>
        </w:rPr>
        <w:br/>
      </w:r>
      <w:bookmarkStart w:name="_GoBack" w:id="0"/>
      <w:bookmarkEnd w:id="0"/>
    </w:p>
    <w:p w:rsidR="0042067A" w:rsidRDefault="00781268" w14:paraId="6A494D02" w14:textId="77777777">
      <w:hyperlink w:history="1" r:id="rId6">
        <w:r w:rsidRPr="0042067A" w:rsidR="0042067A">
          <w:rPr>
            <w:rStyle w:val="Hyperlink"/>
          </w:rPr>
          <w:t>Working from Home:  Making the New Normal Work for You by Karen Mangia</w:t>
        </w:r>
      </w:hyperlink>
    </w:p>
    <w:p w:rsidR="0042067A" w:rsidRDefault="0042067A" w14:paraId="191C3021" w14:textId="77777777">
      <w:r w:rsidR="0042067A">
        <w:drawing>
          <wp:inline wp14:editId="2AFCE170" wp14:anchorId="45C50FDA">
            <wp:extent cx="1400175" cy="2076450"/>
            <wp:effectExtent l="0" t="0" r="9525" b="0"/>
            <wp:docPr id="1" name="Picture 1" descr="Working From Home: Making the New Normal Work for You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3f9f4377b35d4bf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40017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67A" w:rsidRDefault="0042067A" w14:paraId="696F29C4" w14:textId="77777777"/>
    <w:p w:rsidR="008E66F5" w:rsidRDefault="007F0250" w14:paraId="68A244DA" w14:textId="77777777">
      <w:r w:rsidRPr="008E66F5">
        <w:rPr>
          <w:b/>
        </w:rPr>
        <w:t>Application</w:t>
      </w:r>
      <w:r w:rsidR="008E66F5">
        <w:rPr>
          <w:b/>
        </w:rPr>
        <w:t>s</w:t>
      </w:r>
      <w:r w:rsidRPr="008E66F5">
        <w:rPr>
          <w:b/>
        </w:rPr>
        <w:t>:</w:t>
      </w:r>
      <w:r>
        <w:t xml:space="preserve">  </w:t>
      </w:r>
    </w:p>
    <w:p w:rsidR="0042067A" w:rsidRDefault="00781268" w14:paraId="34385AAE" w14:textId="6D75187D">
      <w:r>
        <w:t xml:space="preserve">Helps you build communication and math skills. </w:t>
      </w:r>
      <w:r w:rsidR="007F0250">
        <w:t xml:space="preserve">Elevate </w:t>
      </w:r>
      <w:r>
        <w:t xml:space="preserve">- </w:t>
      </w:r>
      <w:hyperlink w:history="1" r:id="rId8">
        <w:r w:rsidRPr="000B0676">
          <w:rPr>
            <w:rStyle w:val="Hyperlink"/>
          </w:rPr>
          <w:t>https://elevateapp.com/about</w:t>
        </w:r>
      </w:hyperlink>
      <w:r>
        <w:t xml:space="preserve"> </w:t>
      </w:r>
    </w:p>
    <w:p w:rsidR="00781268" w:rsidRDefault="00781268" w14:paraId="12C9C880" w14:textId="039B34C6">
      <w:r>
        <w:t xml:space="preserve">Best apps for reducing anxiety (2020 article): </w:t>
      </w:r>
      <w:hyperlink w:history="1" r:id="rId9">
        <w:r w:rsidRPr="000B0676">
          <w:rPr>
            <w:rStyle w:val="Hyperlink"/>
          </w:rPr>
          <w:t>https://www.healthline.com/health/anxiety/top-iphone-android-apps#calm</w:t>
        </w:r>
      </w:hyperlink>
    </w:p>
    <w:p w:rsidR="004B34BA" w:rsidRDefault="00781268" w14:paraId="70FB85DF" w14:textId="55A93AC4">
      <w:r>
        <w:t xml:space="preserve">Apps to help with schooling: </w:t>
      </w:r>
      <w:r w:rsidRPr="00781268">
        <w:t>https://www.educationalappstore.com/app-lists/best-apps-for-schools</w:t>
      </w:r>
    </w:p>
    <w:p w:rsidRPr="004B34BA" w:rsidR="004B34BA" w:rsidRDefault="00781268" w14:paraId="7C4BB2D8" w14:textId="4724D5F3">
      <w:pPr>
        <w:rPr>
          <w:b/>
          <w:u w:val="single"/>
        </w:rPr>
      </w:pPr>
      <w:r>
        <w:rPr>
          <w:b/>
          <w:u w:val="single"/>
        </w:rPr>
        <w:br/>
      </w:r>
      <w:r w:rsidRPr="004B34BA" w:rsidR="004B34BA">
        <w:rPr>
          <w:b/>
          <w:u w:val="single"/>
        </w:rPr>
        <w:t>Podcasts</w:t>
      </w:r>
    </w:p>
    <w:p w:rsidR="004B34BA" w:rsidRDefault="004B34BA" w14:paraId="7EECFA8A" w14:textId="5A81F870">
      <w:r>
        <w:t xml:space="preserve">Working from Home: </w:t>
      </w:r>
      <w:hyperlink w:history="1" r:id="rId10">
        <w:r>
          <w:rPr>
            <w:rStyle w:val="Hyperlink"/>
          </w:rPr>
          <w:t>https://beta.prx.org/stories/355092</w:t>
        </w:r>
      </w:hyperlink>
    </w:p>
    <w:p w:rsidR="0042067A" w:rsidRDefault="004B34BA" w14:paraId="64546B0E" w14:textId="77777777">
      <w:r>
        <w:t xml:space="preserve">How pandemic impacted jobs and lives:  </w:t>
      </w:r>
      <w:hyperlink w:history="1" r:id="rId11">
        <w:r>
          <w:rPr>
            <w:rStyle w:val="Hyperlink"/>
          </w:rPr>
          <w:t>https://ibjpodcast.podbean.com/e/three-women-explain-how-the-pandemic-impacted-their-jobs-and-their-lives/</w:t>
        </w:r>
      </w:hyperlink>
    </w:p>
    <w:p w:rsidR="0042067A" w:rsidRDefault="0042067A" w14:paraId="159BD9B8" w14:textId="77777777"/>
    <w:p w:rsidR="0042067A" w:rsidRDefault="0042067A" w14:paraId="16FC3553" w14:textId="77777777">
      <w:r>
        <w:t xml:space="preserve"> </w:t>
      </w:r>
    </w:p>
    <w:p w:rsidR="0042067A" w:rsidRDefault="0042067A" w14:paraId="64965D95" w14:textId="77777777"/>
    <w:p w:rsidR="0042067A" w:rsidRDefault="0042067A" w14:paraId="77911250" w14:textId="77777777"/>
    <w:sectPr w:rsidR="0042067A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MDU0NzUxsTQ3MTRS0lEKTi0uzszPAykwrAUA4h+B8ywAAAA="/>
  </w:docVars>
  <w:rsids>
    <w:rsidRoot w:val="0042067A"/>
    <w:rsid w:val="0042067A"/>
    <w:rsid w:val="004B34BA"/>
    <w:rsid w:val="00730813"/>
    <w:rsid w:val="00781268"/>
    <w:rsid w:val="007F0250"/>
    <w:rsid w:val="008E66F5"/>
    <w:rsid w:val="00A85A47"/>
    <w:rsid w:val="00BF494A"/>
    <w:rsid w:val="0E0BAC26"/>
    <w:rsid w:val="1823CE7C"/>
    <w:rsid w:val="1C750C76"/>
    <w:rsid w:val="3940691C"/>
    <w:rsid w:val="3C075A45"/>
    <w:rsid w:val="3FD3255F"/>
    <w:rsid w:val="407C4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500DC"/>
  <w15:chartTrackingRefBased/>
  <w15:docId w15:val="{FF9971B5-8953-4168-B1BC-FB2465455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067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067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12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elevateapp.com/about" TargetMode="External" Id="rId8" /><Relationship Type="http://schemas.openxmlformats.org/officeDocument/2006/relationships/theme" Target="theme/theme1.xml" Id="rId13" /><Relationship Type="http://schemas.openxmlformats.org/officeDocument/2006/relationships/webSettings" Target="webSettings.xml" Id="rId3" /><Relationship Type="http://schemas.openxmlformats.org/officeDocument/2006/relationships/fontTable" Target="fontTable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yperlink" Target="https://www.amazon.com/Working-Home-Making-Normal-Work/dp/1119758920/ref=sr_1_1?dchild=1&amp;keywords=Working+from+HOme+Karen+Mangia&amp;qid=1615827216&amp;s=books&amp;sr=1-1" TargetMode="External" Id="rId6" /><Relationship Type="http://schemas.openxmlformats.org/officeDocument/2006/relationships/hyperlink" Target="https://nam12.safelinks.protection.outlook.com/?url=https%3A%2F%2Fibjpodcast.podbean.com%2Fe%2Fthree-women-explain-how-the-pandemic-impacted-their-jobs-and-their-lives%2F&amp;data=04%7C01%7Ckirstensmith%40bsu.edu%7Cce27ad90ad6b4388b8af08d8e7c056a0%7C6fff909f07dc40da9e30fd7549c0f494%7C0%7C0%7C637514160561579048%7CUnknown%7CTWFpbGZsb3d8eyJWIjoiMC4wLjAwMDAiLCJQIjoiV2luMzIiLCJBTiI6Ik1haWwiLCJXVCI6Mn0%3D%7C1000&amp;sdata=%2Ff98hbZXk91W6cO6%2B7lre4%2BrB3byk1a52bVctxRn5t8%3D&amp;reserved=0" TargetMode="External" Id="rId11" /><Relationship Type="http://schemas.openxmlformats.org/officeDocument/2006/relationships/hyperlink" Target="http://successwithless.net/wp-content/uploads/2019/07/success-with-less-career-companion.pdf" TargetMode="External" Id="rId5" /><Relationship Type="http://schemas.openxmlformats.org/officeDocument/2006/relationships/hyperlink" Target="https://nam12.safelinks.protection.outlook.com/?url=https%3A%2F%2Fbeta.prx.org%2Fstories%2F355092&amp;data=04%7C01%7Ckirstensmith%40bsu.edu%7C18c45f17f19f40b3ed3008d8e7ba1ade%7C6fff909f07dc40da9e30fd7549c0f494%7C0%7C0%7C637514133802416656%7CUnknown%7CTWFpbGZsb3d8eyJWIjoiMC4wLjAwMDAiLCJQIjoiV2luMzIiLCJBTiI6Ik1haWwiLCJXVCI6Mn0%3D%7C1000&amp;sdata=dgU2brWe1ws7XRdBWBtJcSRMWnf%2FCdw%2FkmNLr2eHIxI%3D&amp;reserved=0" TargetMode="External" Id="rId10" /><Relationship Type="http://schemas.openxmlformats.org/officeDocument/2006/relationships/hyperlink" Target="http://www.successwithless.net" TargetMode="External" Id="rId4" /><Relationship Type="http://schemas.openxmlformats.org/officeDocument/2006/relationships/hyperlink" Target="https://www.healthline.com/health/anxiety/top-iphone-android-apps#calm" TargetMode="External" Id="rId9" /><Relationship Type="http://schemas.openxmlformats.org/officeDocument/2006/relationships/image" Target="/media/image2.png" Id="R70edf03bf41244d8" /><Relationship Type="http://schemas.openxmlformats.org/officeDocument/2006/relationships/image" Target="/media/image3.jpg" Id="R3f9f4377b35d4bf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mith, Kirsten</dc:creator>
  <keywords/>
  <dc:description/>
  <lastModifiedBy>Yergler, Zoe</lastModifiedBy>
  <revision>7</revision>
  <dcterms:created xsi:type="dcterms:W3CDTF">2021-03-15T16:44:00.0000000Z</dcterms:created>
  <dcterms:modified xsi:type="dcterms:W3CDTF">2021-03-30T22:10:19.7487898Z</dcterms:modified>
</coreProperties>
</file>